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D83" w:rsidRDefault="00C76D83" w:rsidP="00C76D83">
      <w:pPr>
        <w:jc w:val="center"/>
        <w:rPr>
          <w:rFonts w:ascii="微軟正黑體" w:eastAsia="微軟正黑體" w:hAnsi="微軟正黑體"/>
          <w:sz w:val="72"/>
          <w:szCs w:val="72"/>
          <w:lang w:eastAsia="zh-HK"/>
        </w:rPr>
      </w:pPr>
      <w:r>
        <w:rPr>
          <w:noProof/>
          <w:lang w:eastAsia="zh-CN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287655</wp:posOffset>
            </wp:positionV>
            <wp:extent cx="2981325" cy="3309620"/>
            <wp:effectExtent l="0" t="0" r="9525" b="5080"/>
            <wp:wrapSquare wrapText="bothSides"/>
            <wp:docPr id="1035" name="Picture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6" r="5962" b="8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3309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10"/>
          <w:szCs w:val="10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20"/>
          <w:szCs w:val="2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proofErr w:type="gramStart"/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情尋綠</w:t>
      </w:r>
      <w:proofErr w:type="gramEnd"/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意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proofErr w:type="gramStart"/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綠創小</w:t>
      </w:r>
      <w:proofErr w:type="gramEnd"/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領</w:t>
      </w:r>
      <w:r>
        <w:rPr>
          <w:rFonts w:ascii="微軟正黑體" w:eastAsia="微軟正黑體" w:hAnsi="微軟正黑體" w:hint="eastAsia"/>
          <w:sz w:val="68"/>
          <w:szCs w:val="68"/>
        </w:rPr>
        <w:t>袖</w:t>
      </w:r>
      <w:r>
        <w:rPr>
          <w:rFonts w:ascii="微軟正黑體" w:eastAsia="微軟正黑體" w:hAnsi="微軟正黑體" w:hint="eastAsia"/>
          <w:sz w:val="68"/>
          <w:szCs w:val="68"/>
          <w:lang w:eastAsia="zh-HK"/>
        </w:rPr>
        <w:t xml:space="preserve"> </w:t>
      </w:r>
      <w:r>
        <w:rPr>
          <w:rFonts w:ascii="微軟正黑體" w:eastAsia="微軟正黑體" w:hAnsi="微軟正黑體" w:hint="eastAsia"/>
          <w:sz w:val="68"/>
          <w:szCs w:val="68"/>
        </w:rPr>
        <w:t>(</w:t>
      </w:r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進階</w:t>
      </w:r>
      <w:r>
        <w:rPr>
          <w:rFonts w:ascii="微軟正黑體" w:eastAsia="微軟正黑體" w:hAnsi="微軟正黑體" w:hint="eastAsia"/>
          <w:sz w:val="68"/>
          <w:szCs w:val="68"/>
        </w:rPr>
        <w:t>)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</w:rPr>
      </w:pPr>
      <w:r>
        <w:rPr>
          <w:rFonts w:ascii="微軟正黑體" w:eastAsia="微軟正黑體" w:hAnsi="微軟正黑體" w:hint="eastAsia"/>
          <w:sz w:val="68"/>
          <w:szCs w:val="68"/>
        </w:rPr>
        <w:t>創意環保STEM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68"/>
          <w:szCs w:val="68"/>
          <w:lang w:eastAsia="zh-HK"/>
        </w:rPr>
      </w:pPr>
      <w:bookmarkStart w:id="0" w:name="_GoBack"/>
      <w:bookmarkEnd w:id="0"/>
      <w:r>
        <w:rPr>
          <w:rFonts w:ascii="微軟正黑體" w:eastAsia="微軟正黑體" w:hAnsi="微軟正黑體" w:hint="eastAsia"/>
          <w:sz w:val="68"/>
          <w:szCs w:val="68"/>
        </w:rPr>
        <w:t>省</w:t>
      </w:r>
      <w:r>
        <w:rPr>
          <w:rFonts w:ascii="微軟正黑體" w:eastAsia="微軟正黑體" w:hAnsi="微軟正黑體" w:hint="eastAsia"/>
          <w:sz w:val="68"/>
          <w:szCs w:val="68"/>
          <w:lang w:eastAsia="zh-HK"/>
        </w:rPr>
        <w:t>水比賽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10"/>
          <w:szCs w:val="10"/>
        </w:rPr>
      </w:pPr>
    </w:p>
    <w:p w:rsidR="00C76D83" w:rsidRDefault="00C76D83" w:rsidP="00C76D83">
      <w:pPr>
        <w:ind w:left="960" w:firstLine="480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  <w:lang w:eastAsia="zh-HK"/>
        </w:rPr>
        <w:t>學校</w:t>
      </w:r>
      <w:r>
        <w:rPr>
          <w:rFonts w:ascii="微軟正黑體" w:eastAsia="微軟正黑體" w:hAnsi="微軟正黑體" w:hint="eastAsia"/>
          <w:sz w:val="40"/>
          <w:szCs w:val="40"/>
        </w:rPr>
        <w:t xml:space="preserve">:____________________________________ 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姓名:_________________________班別:_______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姓名:_________________________班別:_______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姓名:_________________________班別:_______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60"/>
          <w:szCs w:val="60"/>
        </w:rPr>
      </w:pPr>
      <w:proofErr w:type="gramStart"/>
      <w:r>
        <w:rPr>
          <w:rFonts w:ascii="微軟正黑體" w:eastAsia="微軟正黑體" w:hAnsi="微軟正黑體" w:hint="eastAsia"/>
          <w:b/>
          <w:sz w:val="60"/>
          <w:szCs w:val="60"/>
        </w:rPr>
        <w:lastRenderedPageBreak/>
        <w:t>跨校省水</w:t>
      </w:r>
      <w:proofErr w:type="gramEnd"/>
      <w:r>
        <w:rPr>
          <w:rFonts w:ascii="微軟正黑體" w:eastAsia="微軟正黑體" w:hAnsi="微軟正黑體" w:hint="eastAsia"/>
          <w:b/>
          <w:sz w:val="60"/>
          <w:szCs w:val="60"/>
        </w:rPr>
        <w:t>比賽</w:t>
      </w:r>
    </w:p>
    <w:p w:rsidR="00C76D83" w:rsidRDefault="00C76D83" w:rsidP="00C76D83">
      <w:pPr>
        <w:rPr>
          <w:rFonts w:ascii="微軟正黑體" w:eastAsia="微軟正黑體" w:hAnsi="微軟正黑體"/>
          <w:b/>
          <w:sz w:val="50"/>
          <w:szCs w:val="50"/>
        </w:rPr>
      </w:pPr>
      <w:r>
        <w:rPr>
          <w:rFonts w:ascii="微軟正黑體" w:eastAsia="微軟正黑體" w:hAnsi="微軟正黑體" w:hint="eastAsia"/>
          <w:b/>
          <w:sz w:val="50"/>
          <w:szCs w:val="50"/>
        </w:rPr>
        <w:t>(1) 製作廢水收集箱及收集廢水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設計不大於 1</w:t>
      </w:r>
      <w:r>
        <w:t xml:space="preserve"> </w:t>
      </w:r>
      <w:r>
        <w:rPr>
          <w:rFonts w:ascii="微軟正黑體" w:eastAsia="微軟正黑體" w:hAnsi="微軟正黑體" w:hint="eastAsia"/>
          <w:sz w:val="40"/>
          <w:szCs w:val="40"/>
        </w:rPr>
        <w:t>㎡ (1米X 1米) 的廢水收集器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盡量使用日常廢物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於4月/5月 (雨季) 的2星期內收集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將提供可進行消毒/過濾的用具，不要收集骯髒的水</w:t>
      </w:r>
    </w:p>
    <w:p w:rsidR="00C76D83" w:rsidRDefault="00C76D83" w:rsidP="00C76D83">
      <w:pPr>
        <w:rPr>
          <w:rFonts w:ascii="微軟正黑體" w:eastAsia="微軟正黑體" w:hAnsi="微軟正黑體"/>
          <w:b/>
          <w:sz w:val="50"/>
          <w:szCs w:val="50"/>
        </w:rPr>
      </w:pPr>
      <w:r>
        <w:rPr>
          <w:rFonts w:ascii="微軟正黑體" w:eastAsia="微軟正黑體" w:hAnsi="微軟正黑體" w:hint="eastAsia"/>
          <w:b/>
          <w:sz w:val="50"/>
          <w:szCs w:val="50"/>
        </w:rPr>
        <w:t xml:space="preserve"> (2) 使用廢水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自行分工，實行使用廢水的方法，並在此進行記錄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收集的水不要飲用</w:t>
      </w:r>
    </w:p>
    <w:p w:rsidR="00C76D83" w:rsidRDefault="00C76D83" w:rsidP="00C76D83">
      <w:pPr>
        <w:rPr>
          <w:rFonts w:ascii="微軟正黑體" w:eastAsia="微軟正黑體" w:hAnsi="微軟正黑體"/>
          <w:b/>
          <w:sz w:val="50"/>
          <w:szCs w:val="50"/>
        </w:rPr>
      </w:pPr>
      <w:r>
        <w:rPr>
          <w:rFonts w:ascii="微軟正黑體" w:eastAsia="微軟正黑體" w:hAnsi="微軟正黑體" w:hint="eastAsia"/>
          <w:b/>
          <w:sz w:val="50"/>
          <w:szCs w:val="50"/>
        </w:rPr>
        <w:t>(3) 成果分享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-進行3分鐘匯報 (介紹設計、作用及成效)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56"/>
          <w:szCs w:val="56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750400" behindDoc="1" locked="0" layoutInCell="1" allowOverlap="1">
            <wp:simplePos x="0" y="0"/>
            <wp:positionH relativeFrom="margin">
              <wp:posOffset>1840230</wp:posOffset>
            </wp:positionH>
            <wp:positionV relativeFrom="paragraph">
              <wp:posOffset>11430</wp:posOffset>
            </wp:positionV>
            <wp:extent cx="652780" cy="652780"/>
            <wp:effectExtent l="0" t="0" r="0" b="0"/>
            <wp:wrapTight wrapText="bothSides">
              <wp:wrapPolygon edited="0">
                <wp:start x="0" y="0"/>
                <wp:lineTo x="0" y="20802"/>
                <wp:lineTo x="20802" y="20802"/>
                <wp:lineTo x="20802" y="0"/>
                <wp:lineTo x="0" y="0"/>
              </wp:wrapPolygon>
            </wp:wrapTight>
            <wp:docPr id="1034" name="Picture 1034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" cy="65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lang w:eastAsia="zh-CN"/>
        </w:rPr>
        <w:drawing>
          <wp:anchor distT="0" distB="0" distL="114300" distR="114300" simplePos="0" relativeHeight="251749376" behindDoc="1" locked="0" layoutInCell="1" allowOverlap="1">
            <wp:simplePos x="0" y="0"/>
            <wp:positionH relativeFrom="margin">
              <wp:posOffset>4305300</wp:posOffset>
            </wp:positionH>
            <wp:positionV relativeFrom="paragraph">
              <wp:posOffset>10160</wp:posOffset>
            </wp:positionV>
            <wp:extent cx="652780" cy="652780"/>
            <wp:effectExtent l="0" t="0" r="0" b="0"/>
            <wp:wrapTight wrapText="bothSides">
              <wp:wrapPolygon edited="0">
                <wp:start x="0" y="0"/>
                <wp:lineTo x="0" y="20802"/>
                <wp:lineTo x="20802" y="20802"/>
                <wp:lineTo x="20802" y="0"/>
                <wp:lineTo x="0" y="0"/>
              </wp:wrapPolygon>
            </wp:wrapTight>
            <wp:docPr id="1033" name="Picture 103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" cy="65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56"/>
          <w:szCs w:val="56"/>
        </w:rPr>
        <w:t xml:space="preserve">                 獎項</w:t>
      </w:r>
    </w:p>
    <w:tbl>
      <w:tblPr>
        <w:tblStyle w:val="TableGrid"/>
        <w:tblW w:w="11199" w:type="dxa"/>
        <w:tblInd w:w="-431" w:type="dxa"/>
        <w:tblLook w:val="04A0" w:firstRow="1" w:lastRow="0" w:firstColumn="1" w:lastColumn="0" w:noHBand="0" w:noVBand="1"/>
      </w:tblPr>
      <w:tblGrid>
        <w:gridCol w:w="3687"/>
        <w:gridCol w:w="7512"/>
      </w:tblGrid>
      <w:tr w:rsidR="00C76D83" w:rsidTr="00C76D83"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創意收集大獎(4隊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製作獨特又引起別人關注水資源的器皿</w:t>
            </w:r>
          </w:p>
        </w:tc>
      </w:tr>
      <w:tr w:rsidR="00C76D83" w:rsidTr="00C76D83"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STEM獎(4隊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利用STEM原理及工具製作廢水收集器</w:t>
            </w:r>
          </w:p>
        </w:tc>
      </w:tr>
      <w:tr w:rsidR="00C76D83" w:rsidTr="00C76D83"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創意使用獎(4隊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想出獨特的使用廢水方法</w:t>
            </w:r>
          </w:p>
        </w:tc>
      </w:tr>
      <w:tr w:rsidR="00C76D83" w:rsidTr="00C76D83"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有效使用獎(不限)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持續使用廢水</w:t>
            </w:r>
          </w:p>
        </w:tc>
      </w:tr>
    </w:tbl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/>
          <w:noProof/>
          <w:lang w:eastAsia="zh-CN"/>
        </w:rPr>
        <w:lastRenderedPageBreak/>
        <w:drawing>
          <wp:anchor distT="0" distB="0" distL="114300" distR="114300" simplePos="0" relativeHeight="251758592" behindDoc="0" locked="0" layoutInCell="1" allowOverlap="1" wp14:anchorId="6EA16708" wp14:editId="40FA9711">
            <wp:simplePos x="0" y="0"/>
            <wp:positionH relativeFrom="margin">
              <wp:posOffset>6185241</wp:posOffset>
            </wp:positionH>
            <wp:positionV relativeFrom="paragraph">
              <wp:posOffset>322</wp:posOffset>
            </wp:positionV>
            <wp:extent cx="817245" cy="777875"/>
            <wp:effectExtent l="0" t="0" r="1905" b="317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7245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1</w:t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-- </w:t>
      </w:r>
    </w:p>
    <w:p w:rsidR="00C76D83" w:rsidRPr="00910C05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你留意到學校有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水既是浪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費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，又可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以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收集後再用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C76D83" w:rsidRPr="00910C05" w:rsidRDefault="00C76D83" w:rsidP="00C76D83">
      <w:pPr>
        <w:rPr>
          <w:rFonts w:ascii="微軟正黑體" w:eastAsia="微軟正黑體" w:hAnsi="微軟正黑體"/>
          <w:sz w:val="20"/>
          <w:szCs w:val="2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8823613" wp14:editId="66615B01">
                <wp:simplePos x="0" y="0"/>
                <wp:positionH relativeFrom="column">
                  <wp:posOffset>72189</wp:posOffset>
                </wp:positionH>
                <wp:positionV relativeFrom="paragraph">
                  <wp:posOffset>240633</wp:posOffset>
                </wp:positionV>
                <wp:extent cx="2093495" cy="1299410"/>
                <wp:effectExtent l="0" t="0" r="21590" b="1524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3495" cy="1299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Pr="00CB4977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操場的雨水</w:t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Pr="00892F0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823613" id="Rounded Rectangle 1" o:spid="_x0000_s1026" style="position:absolute;margin-left:5.7pt;margin-top:18.95pt;width:164.85pt;height:102.3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" fillcolor="white [3212]" strokecolor="black [3213]" strokeweight="1pt">
                <v:stroke dashstyle="longDashDot" joinstyle="miter"/>
                <v:textbox>
                  <w:txbxContent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Pr="00CB4977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操場的雨水</w:t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Pr="00892F0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C76D83" w:rsidRPr="00910C05" w:rsidRDefault="00C76D83" w:rsidP="00C76D83">
      <w:pPr>
        <w:rPr>
          <w:rFonts w:ascii="微軟正黑體" w:eastAsia="微軟正黑體" w:hAnsi="微軟正黑體"/>
          <w:sz w:val="50"/>
          <w:szCs w:val="5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FED28FA" wp14:editId="0849E314">
                <wp:simplePos x="0" y="0"/>
                <wp:positionH relativeFrom="margin">
                  <wp:posOffset>4644893</wp:posOffset>
                </wp:positionH>
                <wp:positionV relativeFrom="paragraph">
                  <wp:posOffset>17491</wp:posOffset>
                </wp:positionV>
                <wp:extent cx="2141220" cy="1395663"/>
                <wp:effectExtent l="0" t="0" r="11430" b="1460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1220" cy="1395663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Pr="00CB4977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廁所的洗</w:t>
                            </w:r>
                            <w:r w:rsidRPr="00CB4977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手</w:t>
                            </w: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水</w:t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76D83" w:rsidRPr="00892F0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D28FA" id="Rounded Rectangle 3" o:spid="_x0000_s1027" style="position:absolute;margin-left:365.75pt;margin-top:1.4pt;width:168.6pt;height:109.9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" fillcolor="white [3212]" strokecolor="black [3213]" strokeweight="1pt">
                <v:stroke dashstyle="longDashDot" joinstyle="miter"/>
                <v:textbox>
                  <w:txbxContent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Pr="00CB4977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廁所的洗</w:t>
                      </w:r>
                      <w:r w:rsidRPr="00CB4977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手</w:t>
                      </w: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水</w:t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76D83" w:rsidRPr="00892F0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5992B18" wp14:editId="3016ED5E">
                <wp:simplePos x="0" y="0"/>
                <wp:positionH relativeFrom="margin">
                  <wp:posOffset>2430379</wp:posOffset>
                </wp:positionH>
                <wp:positionV relativeFrom="paragraph">
                  <wp:posOffset>36096</wp:posOffset>
                </wp:positionV>
                <wp:extent cx="2092960" cy="1299410"/>
                <wp:effectExtent l="0" t="0" r="21590" b="1524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2960" cy="12994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Pr="00CB4977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課室的水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,學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生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剩了的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水</w:t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  <w:p w:rsidR="00C76D83" w:rsidRPr="00892F0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992B18" id="Rounded Rectangle 2" o:spid="_x0000_s1028" style="position:absolute;margin-left:191.35pt;margin-top:2.85pt;width:164.8pt;height:102.3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" fillcolor="white [3212]" strokecolor="black [3213]" strokeweight="1pt">
                <v:stroke dashstyle="longDashDot" joinstyle="miter"/>
                <v:textbox>
                  <w:txbxContent>
                    <w:p w:rsidR="00C76D83" w:rsidRPr="00CB4977" w:rsidRDefault="00C76D83" w:rsidP="00C76D83">
                      <w:pP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課室的水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,學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生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剩了的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水</w:t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  <w:p w:rsidR="00C76D83" w:rsidRPr="00892F0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C76D83" w:rsidRPr="00910C05" w:rsidRDefault="00C76D83" w:rsidP="00C76D83">
      <w:pPr>
        <w:rPr>
          <w:rFonts w:ascii="微軟正黑體" w:eastAsia="微軟正黑體" w:hAnsi="微軟正黑體"/>
          <w:sz w:val="50"/>
          <w:szCs w:val="50"/>
        </w:rPr>
      </w:pPr>
    </w:p>
    <w:p w:rsidR="00C76D83" w:rsidRPr="00910C05" w:rsidRDefault="00C76D83" w:rsidP="00C76D83">
      <w:pPr>
        <w:rPr>
          <w:rFonts w:ascii="微軟正黑體" w:eastAsia="微軟正黑體" w:hAnsi="微軟正黑體"/>
          <w:sz w:val="10"/>
          <w:szCs w:val="10"/>
        </w:rPr>
      </w:pPr>
    </w:p>
    <w:p w:rsidR="00B1491E" w:rsidRPr="00910C05" w:rsidRDefault="00B1491E" w:rsidP="00B1491E">
      <w:pPr>
        <w:jc w:val="center"/>
        <w:rPr>
          <w:rFonts w:ascii="微軟正黑體" w:eastAsia="微軟正黑體" w:hAnsi="微軟正黑體"/>
          <w:sz w:val="40"/>
          <w:szCs w:val="40"/>
          <w:lang w:eastAsia="zh-HK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你會選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擇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在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地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方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收集水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  <w:r w:rsidRPr="00910C05">
        <w:rPr>
          <w:rFonts w:ascii="微軟正黑體" w:eastAsia="微軟正黑體" w:hAnsi="微軟正黑體"/>
          <w:sz w:val="40"/>
          <w:szCs w:val="40"/>
        </w:rPr>
        <w:t xml:space="preserve"> 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為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?</w:t>
      </w: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sz w:val="50"/>
          <w:szCs w:val="50"/>
          <w:lang w:eastAsia="zh-HK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A9D0B15" wp14:editId="75BF1FF5">
                <wp:simplePos x="0" y="0"/>
                <wp:positionH relativeFrom="margin">
                  <wp:align>left</wp:align>
                </wp:positionH>
                <wp:positionV relativeFrom="paragraph">
                  <wp:posOffset>156950</wp:posOffset>
                </wp:positionV>
                <wp:extent cx="6857599" cy="1269242"/>
                <wp:effectExtent l="0" t="0" r="19685" b="2667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7599" cy="1269242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Pr="00865FC0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865FC0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(</w:t>
                            </w:r>
                            <w:r w:rsidRPr="00865FC0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如何收集?</w:t>
                            </w:r>
                            <w:r w:rsidRPr="00865FC0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  <w:p w:rsidR="00C76D83" w:rsidRPr="00CB4977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操場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管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道</w:t>
                            </w:r>
                            <w:r w:rsidRPr="00CB4977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的雨水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，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因為這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邊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可以收集得最多水</w:t>
                            </w: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Pr="00892F0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9D0B15" id="Rounded Rectangle 4" o:spid="_x0000_s1029" style="position:absolute;left:0;text-align:left;margin-left:0;margin-top:12.35pt;width:539.95pt;height:99.95pt;z-index:2517565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" fillcolor="white [3212]" strokecolor="black [3213]" strokeweight="1pt">
                <v:stroke dashstyle="longDashDot" joinstyle="miter"/>
                <v:textbox>
                  <w:txbxContent>
                    <w:p w:rsidR="00C76D83" w:rsidRPr="00865FC0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865FC0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(</w:t>
                      </w:r>
                      <w:r w:rsidRPr="00865FC0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如何收集?</w:t>
                      </w:r>
                      <w:r w:rsidRPr="00865FC0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)</w:t>
                      </w:r>
                    </w:p>
                    <w:p w:rsidR="00C76D83" w:rsidRPr="00CB4977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操場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管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道</w:t>
                      </w:r>
                      <w:r w:rsidRPr="00CB4977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的雨水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，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因為這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邊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可以收集得最多水</w:t>
                      </w: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Pr="00892F0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C76D83" w:rsidRPr="00910C05" w:rsidRDefault="00C76D83" w:rsidP="00C76D83">
      <w:pPr>
        <w:rPr>
          <w:rFonts w:ascii="微軟正黑體" w:eastAsia="微軟正黑體" w:hAnsi="微軟正黑體"/>
          <w:sz w:val="50"/>
          <w:szCs w:val="50"/>
          <w:lang w:eastAsia="zh-HK"/>
        </w:rPr>
      </w:pP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b/>
          <w:sz w:val="10"/>
          <w:szCs w:val="1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 w:rsidRPr="00910C05">
        <w:rPr>
          <w:rFonts w:ascii="微軟正黑體" w:eastAsia="微軟正黑體" w:hAnsi="微軟正黑體"/>
          <w:noProof/>
          <w:sz w:val="40"/>
          <w:szCs w:val="40"/>
          <w:lang w:eastAsia="zh-CN"/>
        </w:rPr>
        <w:drawing>
          <wp:anchor distT="0" distB="0" distL="114300" distR="114300" simplePos="0" relativeHeight="251759616" behindDoc="0" locked="0" layoutInCell="1" allowOverlap="1" wp14:anchorId="4039F99B" wp14:editId="0B29960A">
            <wp:simplePos x="0" y="0"/>
            <wp:positionH relativeFrom="page">
              <wp:posOffset>6193790</wp:posOffset>
            </wp:positionH>
            <wp:positionV relativeFrom="paragraph">
              <wp:posOffset>5715</wp:posOffset>
            </wp:positionV>
            <wp:extent cx="1251585" cy="816610"/>
            <wp:effectExtent l="0" t="0" r="5715" b="254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8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50"/>
          <w:szCs w:val="50"/>
        </w:rPr>
        <w:t xml:space="preserve">       </w:t>
      </w: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務</w:t>
      </w:r>
      <w:r>
        <w:rPr>
          <w:rFonts w:ascii="微軟正黑體" w:eastAsia="微軟正黑體" w:hAnsi="微軟正黑體" w:hint="eastAsia"/>
          <w:b/>
          <w:sz w:val="40"/>
          <w:szCs w:val="40"/>
        </w:rPr>
        <w:t>2 --</w:t>
      </w:r>
    </w:p>
    <w:p w:rsidR="00C76D83" w:rsidRPr="00ED016D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</w:t>
      </w: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製作時需要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Pr="00910C05"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工具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C76D83" w:rsidRPr="00910C05" w:rsidRDefault="00C76D83" w:rsidP="00C76D83">
      <w:pPr>
        <w:rPr>
          <w:rFonts w:ascii="微軟正黑體" w:eastAsia="微軟正黑體" w:hAnsi="微軟正黑體"/>
          <w:sz w:val="36"/>
          <w:szCs w:val="36"/>
          <w:lang w:eastAsia="zh-HK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>剪刀/</w:t>
      </w:r>
      <w:r w:rsidRPr="00910C05">
        <w:rPr>
          <w:rFonts w:ascii="細明體-ExtB" w:eastAsia="細明體-ExtB" w:hAnsi="細明體-ExtB" w:cs="細明體-ExtB" w:hint="eastAsia"/>
          <w:sz w:val="36"/>
          <w:szCs w:val="36"/>
        </w:rPr>
        <w:t>𠝹</w:t>
      </w:r>
      <w:r w:rsidRPr="00910C05">
        <w:rPr>
          <w:rFonts w:ascii="微軟正黑體" w:eastAsia="微軟正黑體" w:hAnsi="微軟正黑體" w:cs="新細明體" w:hint="eastAsia"/>
          <w:sz w:val="36"/>
          <w:szCs w:val="36"/>
        </w:rPr>
        <w:t>刀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 xml:space="preserve"> 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手套</w:t>
      </w:r>
      <w:r w:rsidRPr="00910C05">
        <w:rPr>
          <w:rFonts w:ascii="微軟正黑體" w:eastAsia="微軟正黑體" w:hAnsi="微軟正黑體" w:cs="新細明體"/>
          <w:sz w:val="36"/>
          <w:szCs w:val="36"/>
        </w:rPr>
        <w:tab/>
      </w:r>
      <w:r>
        <w:rPr>
          <w:rFonts w:ascii="微軟正黑體" w:eastAsia="微軟正黑體" w:hAnsi="微軟正黑體"/>
          <w:sz w:val="36"/>
          <w:szCs w:val="36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 xml:space="preserve">   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間尺</w:t>
      </w:r>
      <w:r>
        <w:rPr>
          <w:rFonts w:ascii="微軟正黑體" w:eastAsia="微軟正黑體" w:hAnsi="微軟正黑體"/>
          <w:sz w:val="36"/>
          <w:szCs w:val="36"/>
        </w:rPr>
        <w:tab/>
      </w:r>
      <w:r>
        <w:rPr>
          <w:rFonts w:ascii="微軟正黑體" w:eastAsia="微軟正黑體" w:hAnsi="微軟正黑體"/>
          <w:sz w:val="36"/>
          <w:szCs w:val="36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>萬能膠</w:t>
      </w:r>
    </w:p>
    <w:p w:rsidR="00C76D83" w:rsidRPr="00910C05" w:rsidRDefault="00C76D83" w:rsidP="00C76D83">
      <w:pPr>
        <w:rPr>
          <w:rFonts w:ascii="微軟正黑體" w:eastAsia="微軟正黑體" w:hAnsi="微軟正黑體" w:cs="新細明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熱</w:t>
      </w:r>
      <w:proofErr w:type="gramStart"/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熔膠槍</w:t>
      </w:r>
      <w:proofErr w:type="gramEnd"/>
      <w:r w:rsidRPr="00910C05">
        <w:rPr>
          <w:rFonts w:ascii="微軟正黑體" w:eastAsia="微軟正黑體" w:hAnsi="微軟正黑體"/>
          <w:sz w:val="36"/>
          <w:szCs w:val="36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Pr="00910C05">
        <w:rPr>
          <w:rFonts w:ascii="微軟正黑體" w:eastAsia="微軟正黑體" w:hAnsi="微軟正黑體" w:cs="新細明體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cs="新細明體" w:hint="eastAsia"/>
          <w:sz w:val="36"/>
          <w:szCs w:val="36"/>
        </w:rPr>
        <w:t>量杯</w:t>
      </w:r>
      <w:r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Pr="00910C05">
        <w:rPr>
          <w:rFonts w:ascii="微軟正黑體" w:eastAsia="微軟正黑體" w:hAnsi="微軟正黑體" w:cs="新細明體"/>
          <w:sz w:val="36"/>
          <w:szCs w:val="36"/>
        </w:rPr>
        <w:tab/>
      </w:r>
      <w:r w:rsidRPr="00910C05">
        <w:rPr>
          <w:rFonts w:ascii="微軟正黑體" w:eastAsia="微軟正黑體" w:hAnsi="微軟正黑體" w:cs="新細明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910C05">
        <w:rPr>
          <w:rFonts w:ascii="微軟正黑體" w:eastAsia="微軟正黑體" w:hAnsi="微軟正黑體" w:cs="新細明體" w:hint="eastAsia"/>
          <w:sz w:val="36"/>
          <w:szCs w:val="36"/>
        </w:rPr>
        <w:t xml:space="preserve">膠紙(防水)  </w:t>
      </w: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  <w:lang w:eastAsia="zh-HK"/>
        </w:rPr>
        <w:t>油性筆</w:t>
      </w:r>
    </w:p>
    <w:p w:rsidR="00C76D83" w:rsidRPr="00910C05" w:rsidRDefault="00C76D83" w:rsidP="00C76D83">
      <w:pPr>
        <w:rPr>
          <w:rFonts w:ascii="微軟正黑體" w:eastAsia="微軟正黑體" w:hAnsi="微軟正黑體" w:cs="新細明體"/>
          <w:sz w:val="36"/>
          <w:szCs w:val="36"/>
        </w:rPr>
      </w:pPr>
      <w:r w:rsidRPr="00910C05">
        <w:rPr>
          <w:rFonts w:ascii="微軟正黑體" w:eastAsia="微軟正黑體" w:hAnsi="微軟正黑體" w:hint="eastAsia"/>
          <w:sz w:val="36"/>
          <w:szCs w:val="36"/>
        </w:rPr>
        <w:t>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___________ </w:t>
      </w:r>
      <w:r w:rsidRPr="00910C05">
        <w:rPr>
          <w:rFonts w:ascii="微軟正黑體" w:eastAsia="微軟正黑體" w:hAnsi="微軟正黑體"/>
          <w:sz w:val="36"/>
          <w:szCs w:val="36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 w:rsidRPr="00910C05">
        <w:rPr>
          <w:rFonts w:ascii="微軟正黑體" w:eastAsia="微軟正黑體" w:hAnsi="微軟正黑體"/>
          <w:sz w:val="36"/>
          <w:szCs w:val="36"/>
          <w:lang w:eastAsia="zh-HK"/>
        </w:rPr>
        <w:tab/>
      </w:r>
      <w:r w:rsidRPr="00910C05">
        <w:rPr>
          <w:rFonts w:ascii="微軟正黑體" w:eastAsia="微軟正黑體" w:hAnsi="微軟正黑體" w:hint="eastAsia"/>
          <w:sz w:val="36"/>
          <w:szCs w:val="36"/>
        </w:rPr>
        <w:t>___________  □ ___________  □ ___________</w:t>
      </w: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sz w:val="40"/>
          <w:szCs w:val="40"/>
          <w:lang w:eastAsia="zh-HK"/>
        </w:rPr>
        <w:t>製作時需要甚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麼</w:t>
      </w:r>
      <w:r w:rsidRPr="00910C05">
        <w:rPr>
          <w:rFonts w:ascii="微軟正黑體" w:eastAsia="微軟正黑體" w:hAnsi="微軟正黑體" w:hint="eastAsia"/>
          <w:b/>
          <w:sz w:val="40"/>
          <w:szCs w:val="40"/>
        </w:rPr>
        <w:t>材料</w:t>
      </w:r>
      <w:r w:rsidRPr="00910C05">
        <w:rPr>
          <w:rFonts w:ascii="微軟正黑體" w:eastAsia="微軟正黑體" w:hAnsi="微軟正黑體" w:hint="eastAsia"/>
          <w:sz w:val="40"/>
          <w:szCs w:val="40"/>
        </w:rPr>
        <w:t>?</w:t>
      </w: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 w:rsidRPr="00910C05">
        <w:rPr>
          <w:rFonts w:ascii="微軟正黑體" w:eastAsia="微軟正黑體" w:hAnsi="微軟正黑體" w:hint="eastAsia"/>
          <w:noProof/>
          <w:sz w:val="50"/>
          <w:szCs w:val="50"/>
          <w:lang w:eastAsia="zh-CN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56DB23B" wp14:editId="6C5B6EE7">
                <wp:simplePos x="0" y="0"/>
                <wp:positionH relativeFrom="margin">
                  <wp:posOffset>-146649</wp:posOffset>
                </wp:positionH>
                <wp:positionV relativeFrom="paragraph">
                  <wp:posOffset>107831</wp:posOffset>
                </wp:positionV>
                <wp:extent cx="6918385" cy="1828800"/>
                <wp:effectExtent l="0" t="0" r="15875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85" cy="1828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Pr="003F091C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繩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子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膠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樽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膠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袋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爛雨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傘、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爛架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轆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管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不要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的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帆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布</w:t>
                            </w:r>
                          </w:p>
                          <w:p w:rsidR="00C76D83" w:rsidRPr="00520128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0128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(有甚麼防水的環保物料?)</w:t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Pr="00892F0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6DB23B" id="Rounded Rectangle 5" o:spid="_x0000_s1030" style="position:absolute;left:0;text-align:left;margin-left:-11.55pt;margin-top:8.5pt;width:544.75pt;height:2in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" fillcolor="white [3212]" strokecolor="black [3213]" strokeweight="1pt">
                <v:stroke dashstyle="longDashDot" joinstyle="miter"/>
                <v:textbox>
                  <w:txbxContent>
                    <w:p w:rsidR="00C76D83" w:rsidRPr="003F091C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繩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子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膠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樽</w:t>
                      </w:r>
                      <w:proofErr w:type="gramEnd"/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膠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袋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爛雨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傘、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爛架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轆</w:t>
                      </w:r>
                      <w:proofErr w:type="gramEnd"/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管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、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不要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的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帆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布</w:t>
                      </w:r>
                    </w:p>
                    <w:p w:rsidR="00C76D83" w:rsidRPr="00520128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</w:pPr>
                      <w:r w:rsidRPr="00520128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(有甚麼防水的環保物料?)</w:t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</w:p>
                    <w:p w:rsidR="00C76D83" w:rsidRPr="00892F03" w:rsidRDefault="00C76D83" w:rsidP="00C76D83">
                      <w:pPr>
                        <w:jc w:val="center"/>
                        <w:rPr>
                          <w:rFonts w:ascii="微軟正黑體" w:eastAsia="微軟正黑體" w:hAnsi="微軟正黑體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C76D83" w:rsidRPr="00910C05" w:rsidRDefault="00C76D83" w:rsidP="00C76D83">
      <w:pPr>
        <w:jc w:val="center"/>
        <w:rPr>
          <w:rFonts w:ascii="微軟正黑體" w:eastAsia="微軟正黑體" w:hAnsi="微軟正黑體"/>
          <w:b/>
          <w:sz w:val="50"/>
          <w:szCs w:val="50"/>
          <w:lang w:eastAsia="zh-HK"/>
        </w:rPr>
      </w:pPr>
    </w:p>
    <w:p w:rsidR="00C76D83" w:rsidRDefault="00C76D83" w:rsidP="00C76D83">
      <w:pPr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76D83" w:rsidRDefault="00C76D83" w:rsidP="00C76D83">
      <w:pPr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3--</w:t>
      </w: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設</w:t>
      </w:r>
      <w:r>
        <w:rPr>
          <w:rFonts w:ascii="微軟正黑體" w:eastAsia="微軟正黑體" w:hAnsi="微軟正黑體" w:hint="eastAsia"/>
          <w:b/>
          <w:sz w:val="40"/>
          <w:szCs w:val="40"/>
        </w:rPr>
        <w:t>計</w:t>
      </w: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圖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畫出你的設計及在小方格</w:t>
      </w:r>
      <w:r w:rsidRPr="00646C89">
        <w:rPr>
          <w:rFonts w:ascii="微軟正黑體" w:eastAsia="微軟正黑體" w:hAnsi="微軟正黑體" w:hint="eastAsia"/>
          <w:sz w:val="40"/>
          <w:szCs w:val="40"/>
        </w:rPr>
        <w:t>「</w:t>
      </w:r>
      <w:r w:rsidRPr="00646C89">
        <w:rPr>
          <w:rFonts w:ascii="MS Gothic" w:eastAsia="MS Gothic" w:hAnsi="MS Gothic" w:cs="MS Gothic" w:hint="eastAsia"/>
          <w:color w:val="222222"/>
          <w:sz w:val="40"/>
          <w:szCs w:val="40"/>
          <w:shd w:val="clear" w:color="auto" w:fill="FFFFFF"/>
        </w:rPr>
        <w:t>✓</w:t>
      </w:r>
      <w:r w:rsidRPr="00646C89">
        <w:rPr>
          <w:rFonts w:ascii="微軟正黑體" w:eastAsia="微軟正黑體" w:hAnsi="微軟正黑體" w:cs="Segoe UI Symbol" w:hint="eastAsia"/>
          <w:color w:val="222222"/>
          <w:sz w:val="40"/>
          <w:szCs w:val="40"/>
          <w:shd w:val="clear" w:color="auto" w:fill="FFFFFF"/>
        </w:rPr>
        <w:t>」出最後選擇</w:t>
      </w:r>
      <w:r>
        <w:rPr>
          <w:rFonts w:ascii="微軟正黑體" w:eastAsia="微軟正黑體" w:hAnsi="微軟正黑體" w:hint="eastAsia"/>
          <w:sz w:val="40"/>
          <w:szCs w:val="40"/>
        </w:rPr>
        <w:t xml:space="preserve">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>**</w:t>
            </w:r>
            <w:r w:rsidRPr="0071796F">
              <w:rPr>
                <w:rFonts w:hint="eastAsia"/>
                <w:color w:val="FF0000"/>
              </w:rPr>
              <w:t>可以用</w:t>
            </w:r>
            <w:r w:rsidRPr="0071796F">
              <w:rPr>
                <w:rFonts w:hint="eastAsia"/>
                <w:color w:val="FF0000"/>
              </w:rPr>
              <w:t xml:space="preserve">SCAMPER/ </w:t>
            </w:r>
            <w:r w:rsidRPr="0071796F">
              <w:rPr>
                <w:rFonts w:hint="eastAsia"/>
                <w:color w:val="FF0000"/>
              </w:rPr>
              <w:t>屬性烈舉</w:t>
            </w:r>
            <w:r w:rsidRPr="0071796F">
              <w:rPr>
                <w:rFonts w:hint="eastAsia"/>
                <w:color w:val="FF0000"/>
              </w:rPr>
              <w:t xml:space="preserve">/ STEM </w:t>
            </w:r>
            <w:r w:rsidRPr="0071796F">
              <w:rPr>
                <w:rFonts w:hint="eastAsia"/>
                <w:color w:val="FF0000"/>
              </w:rPr>
              <w:t>方向</w:t>
            </w:r>
            <w:r w:rsidRPr="0071796F">
              <w:rPr>
                <w:rFonts w:hint="eastAsia"/>
                <w:color w:val="FF0000"/>
              </w:rPr>
              <w:t>/</w:t>
            </w:r>
            <w:r w:rsidRPr="0071796F">
              <w:rPr>
                <w:rFonts w:hint="eastAsia"/>
                <w:color w:val="FF0000"/>
              </w:rPr>
              <w:t>物料</w:t>
            </w:r>
            <w:r w:rsidRPr="0071796F">
              <w:rPr>
                <w:rFonts w:hint="eastAsia"/>
                <w:color w:val="FF0000"/>
              </w:rPr>
              <w:t xml:space="preserve">/ </w:t>
            </w:r>
            <w:r w:rsidRPr="0071796F">
              <w:rPr>
                <w:rFonts w:hint="eastAsia"/>
                <w:color w:val="FF0000"/>
              </w:rPr>
              <w:t>收集箱的外型</w:t>
            </w:r>
            <w:r w:rsidRPr="0071796F">
              <w:rPr>
                <w:rFonts w:hint="eastAsia"/>
                <w:color w:val="FF0000"/>
              </w:rPr>
              <w:t>,</w:t>
            </w:r>
            <w:r w:rsidRPr="0071796F">
              <w:rPr>
                <w:rFonts w:hint="eastAsia"/>
                <w:color w:val="FF0000"/>
              </w:rPr>
              <w:t>設計想一想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>一般問題</w:t>
            </w:r>
            <w:r w:rsidRPr="0071796F">
              <w:rPr>
                <w:rFonts w:hint="eastAsia"/>
                <w:color w:val="FF0000"/>
              </w:rPr>
              <w:t xml:space="preserve">: 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1) </w:t>
            </w:r>
            <w:r w:rsidRPr="0071796F">
              <w:rPr>
                <w:rFonts w:hint="eastAsia"/>
                <w:color w:val="FF0000"/>
              </w:rPr>
              <w:t>如何減少滋生蚊蟲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2) </w:t>
            </w:r>
            <w:r w:rsidRPr="0071796F">
              <w:rPr>
                <w:rFonts w:hint="eastAsia"/>
                <w:color w:val="FF0000"/>
              </w:rPr>
              <w:t>如何防臭味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3) </w:t>
            </w:r>
            <w:r w:rsidRPr="0071796F">
              <w:rPr>
                <w:rFonts w:hint="eastAsia"/>
                <w:color w:val="FF0000"/>
              </w:rPr>
              <w:t>如何方便使用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4) </w:t>
            </w:r>
            <w:r w:rsidRPr="0071796F">
              <w:rPr>
                <w:rFonts w:hint="eastAsia"/>
                <w:color w:val="FF0000"/>
              </w:rPr>
              <w:t>如何分工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5) </w:t>
            </w:r>
            <w:r w:rsidRPr="0071796F">
              <w:rPr>
                <w:rFonts w:hint="eastAsia"/>
                <w:color w:val="FF0000"/>
              </w:rPr>
              <w:t>如何防止被人破壞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6) </w:t>
            </w:r>
            <w:r w:rsidRPr="0071796F">
              <w:rPr>
                <w:rFonts w:hint="eastAsia"/>
                <w:color w:val="FF0000"/>
              </w:rPr>
              <w:t>吸引其他同學</w:t>
            </w:r>
            <w:r w:rsidRPr="0071796F">
              <w:rPr>
                <w:rFonts w:hint="eastAsia"/>
                <w:color w:val="FF0000"/>
              </w:rPr>
              <w:t xml:space="preserve">/ </w:t>
            </w:r>
            <w:r w:rsidRPr="0071796F">
              <w:rPr>
                <w:rFonts w:hint="eastAsia"/>
                <w:color w:val="FF0000"/>
              </w:rPr>
              <w:t>老師注意浪費水的問題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7) </w:t>
            </w:r>
            <w:r w:rsidRPr="0071796F">
              <w:rPr>
                <w:rFonts w:hint="eastAsia"/>
                <w:color w:val="FF0000"/>
              </w:rPr>
              <w:t>如果水滿了，怎麼辦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135" w:type="dxa"/>
              <w:tblLook w:val="04A0" w:firstRow="1" w:lastRow="0" w:firstColumn="1" w:lastColumn="0" w:noHBand="0" w:noVBand="1"/>
            </w:tblPr>
            <w:tblGrid>
              <w:gridCol w:w="867"/>
            </w:tblGrid>
            <w:tr w:rsidR="00C76D83">
              <w:tc>
                <w:tcPr>
                  <w:tcW w:w="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76D83" w:rsidRDefault="00C76D83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>收集雨水問題</w:t>
            </w:r>
            <w:r w:rsidRPr="0071796F">
              <w:rPr>
                <w:rFonts w:hint="eastAsia"/>
                <w:color w:val="FF0000"/>
              </w:rPr>
              <w:t>: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1) </w:t>
            </w:r>
            <w:r w:rsidRPr="0071796F">
              <w:rPr>
                <w:rFonts w:hint="eastAsia"/>
                <w:color w:val="FF0000"/>
              </w:rPr>
              <w:t>如何減少被太陽蒸發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71796F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2) </w:t>
            </w:r>
            <w:r w:rsidRPr="0071796F">
              <w:rPr>
                <w:rFonts w:hint="eastAsia"/>
                <w:color w:val="FF0000"/>
              </w:rPr>
              <w:t>如何防止被風吹倒</w:t>
            </w:r>
            <w:r w:rsidRPr="0071796F">
              <w:rPr>
                <w:rFonts w:hint="eastAsia"/>
                <w:color w:val="FF0000"/>
              </w:rPr>
              <w:t xml:space="preserve">? </w:t>
            </w:r>
            <w:r w:rsidRPr="0071796F">
              <w:rPr>
                <w:rFonts w:hint="eastAsia"/>
                <w:color w:val="FF0000"/>
              </w:rPr>
              <w:t>物料</w:t>
            </w:r>
            <w:r w:rsidRPr="0071796F">
              <w:rPr>
                <w:rFonts w:hint="eastAsia"/>
                <w:color w:val="FF0000"/>
              </w:rPr>
              <w:t xml:space="preserve">/ </w:t>
            </w:r>
            <w:r w:rsidRPr="0071796F">
              <w:rPr>
                <w:rFonts w:hint="eastAsia"/>
                <w:color w:val="FF0000"/>
              </w:rPr>
              <w:t>設計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Pr="00C76D83" w:rsidRDefault="00C76D83" w:rsidP="00C76D83">
            <w:pPr>
              <w:rPr>
                <w:color w:val="FF0000"/>
              </w:rPr>
            </w:pPr>
            <w:r w:rsidRPr="0071796F">
              <w:rPr>
                <w:rFonts w:hint="eastAsia"/>
                <w:color w:val="FF0000"/>
              </w:rPr>
              <w:t xml:space="preserve">3) </w:t>
            </w:r>
            <w:r w:rsidRPr="0071796F">
              <w:rPr>
                <w:rFonts w:hint="eastAsia"/>
                <w:color w:val="FF0000"/>
              </w:rPr>
              <w:t>如何減少被太陽蒸發</w:t>
            </w:r>
            <w:r w:rsidRPr="0071796F">
              <w:rPr>
                <w:rFonts w:hint="eastAsia"/>
                <w:color w:val="FF0000"/>
              </w:rPr>
              <w:t>?</w:t>
            </w:r>
          </w:p>
          <w:p w:rsidR="00C76D83" w:rsidRDefault="00C76D83" w:rsidP="00C76D83">
            <w:pPr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 w:rsidP="00C76D83">
            <w:pPr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 w:rsidP="00C76D83">
            <w:pPr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 w:rsidP="00C76D83">
            <w:pPr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pPr w:leftFromText="180" w:rightFromText="180" w:vertAnchor="page" w:horzAnchor="margin" w:tblpXSpec="right" w:tblpY="4433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845"/>
            </w:tblGrid>
            <w:tr w:rsidR="00C76D83" w:rsidTr="00C76D83">
              <w:tc>
                <w:tcPr>
                  <w:tcW w:w="8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76D83" w:rsidRDefault="00C76D83" w:rsidP="00C76D83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C76D83" w:rsidRDefault="00C76D83" w:rsidP="00C76D83">
            <w:pPr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</w:tr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135" w:type="dxa"/>
              <w:tblLook w:val="04A0" w:firstRow="1" w:lastRow="0" w:firstColumn="1" w:lastColumn="0" w:noHBand="0" w:noVBand="1"/>
            </w:tblPr>
            <w:tblGrid>
              <w:gridCol w:w="867"/>
            </w:tblGrid>
            <w:tr w:rsidR="00C76D83">
              <w:tc>
                <w:tcPr>
                  <w:tcW w:w="8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76D83" w:rsidRDefault="00C76D83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  <w:tbl>
            <w:tblPr>
              <w:tblStyle w:val="TableGrid"/>
              <w:tblW w:w="0" w:type="auto"/>
              <w:tblInd w:w="4032" w:type="dxa"/>
              <w:tblLook w:val="04A0" w:firstRow="1" w:lastRow="0" w:firstColumn="1" w:lastColumn="0" w:noHBand="0" w:noVBand="1"/>
            </w:tblPr>
            <w:tblGrid>
              <w:gridCol w:w="845"/>
            </w:tblGrid>
            <w:tr w:rsidR="00C76D83">
              <w:tc>
                <w:tcPr>
                  <w:tcW w:w="8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76D83" w:rsidRDefault="00C76D83">
                  <w:pPr>
                    <w:jc w:val="center"/>
                    <w:rPr>
                      <w:rFonts w:ascii="微軟正黑體" w:eastAsia="微軟正黑體" w:hAnsi="微軟正黑體"/>
                      <w:sz w:val="40"/>
                      <w:szCs w:val="40"/>
                      <w:lang w:eastAsia="zh-HK"/>
                    </w:rPr>
                  </w:pPr>
                </w:p>
              </w:tc>
            </w:tr>
          </w:tbl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</w:p>
        </w:tc>
      </w:tr>
    </w:tbl>
    <w:p w:rsidR="00C76D83" w:rsidRDefault="00C76D83" w:rsidP="00C76D83">
      <w:pPr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margin">
                  <wp:posOffset>-168275</wp:posOffset>
                </wp:positionH>
                <wp:positionV relativeFrom="paragraph">
                  <wp:posOffset>374650</wp:posOffset>
                </wp:positionV>
                <wp:extent cx="6918325" cy="1552575"/>
                <wp:effectExtent l="0" t="0" r="15875" b="28575"/>
                <wp:wrapNone/>
                <wp:docPr id="1024" name="Rounded Rectangle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25" cy="15525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收集器的特色:</w:t>
                            </w:r>
                          </w:p>
                          <w:p w:rsidR="00C76D83" w:rsidRPr="00A666F6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</w:pP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用膠</w:t>
                            </w:r>
                            <w:proofErr w:type="gramStart"/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樽</w:t>
                            </w:r>
                            <w:proofErr w:type="gramEnd"/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做，因為</w:t>
                            </w: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物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料很輕</w:t>
                            </w: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;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加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了布，防止水彈走</w:t>
                            </w:r>
                          </w:p>
                          <w:p w:rsidR="00C76D83" w:rsidRPr="00A666F6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</w:pP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定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期</w:t>
                            </w:r>
                            <w:proofErr w:type="gramStart"/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在</w:t>
                            </w: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小息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時</w:t>
                            </w:r>
                            <w:proofErr w:type="gramEnd"/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換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水</w:t>
                            </w:r>
                            <w:r w:rsidRPr="00A666F6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，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會問准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老師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，在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視藝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室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時讓全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30"/>
                                <w:szCs w:val="30"/>
                              </w:rPr>
                              <w:t>班使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30"/>
                                <w:szCs w:val="30"/>
                              </w:rPr>
                              <w:t>用</w:t>
                            </w: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024" o:spid="_x0000_s1031" style="position:absolute;margin-left:-13.25pt;margin-top:29.5pt;width:544.75pt;height:122.2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" fillcolor="white [3212]" strokecolor="black [3213]" strokeweight="1pt">
                <v:stroke dashstyle="longDashDot" joinstyle="miter"/>
                <v:textbox>
                  <w:txbxContent>
                    <w:p w:rsidR="00C76D83" w:rsidRDefault="00C76D83" w:rsidP="00C76D83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  <w:t>收集器的特色:</w:t>
                      </w:r>
                    </w:p>
                    <w:p w:rsidR="00C76D83" w:rsidRPr="00A666F6" w:rsidRDefault="00C76D83" w:rsidP="00C76D83">
                      <w:pP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</w:pP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用膠</w:t>
                      </w:r>
                      <w:proofErr w:type="gramStart"/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樽</w:t>
                      </w:r>
                      <w:proofErr w:type="gramEnd"/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做，因為</w:t>
                      </w: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物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料很輕</w:t>
                      </w: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;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 xml:space="preserve"> </w:t>
                      </w: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加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了布，防止水彈走</w:t>
                      </w:r>
                    </w:p>
                    <w:p w:rsidR="00C76D83" w:rsidRPr="00A666F6" w:rsidRDefault="00C76D83" w:rsidP="00C76D83">
                      <w:pP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</w:pP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定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期</w:t>
                      </w:r>
                      <w:proofErr w:type="gramStart"/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在</w:t>
                      </w: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小息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時</w:t>
                      </w:r>
                      <w:proofErr w:type="gramEnd"/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換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水</w:t>
                      </w:r>
                      <w:r w:rsidRPr="00A666F6"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，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會問准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老師</w:t>
                      </w:r>
                      <w:proofErr w:type="gramEnd"/>
                      <w: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，在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視藝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室</w:t>
                      </w:r>
                      <w:proofErr w:type="gramEnd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時讓全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30"/>
                          <w:szCs w:val="30"/>
                        </w:rPr>
                        <w:t>班使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30"/>
                          <w:szCs w:val="30"/>
                        </w:rPr>
                        <w:t>用</w:t>
                      </w: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hint="eastAsia"/>
          <w:noProof/>
          <w:lang w:eastAsia="zh-CN"/>
        </w:rPr>
        <w:lastRenderedPageBreak/>
        <w:drawing>
          <wp:anchor distT="0" distB="0" distL="114300" distR="114300" simplePos="0" relativeHeight="251751424" behindDoc="0" locked="0" layoutInCell="1" allowOverlap="1">
            <wp:simplePos x="0" y="0"/>
            <wp:positionH relativeFrom="margin">
              <wp:posOffset>6113145</wp:posOffset>
            </wp:positionH>
            <wp:positionV relativeFrom="paragraph">
              <wp:posOffset>284480</wp:posOffset>
            </wp:positionV>
            <wp:extent cx="864870" cy="941705"/>
            <wp:effectExtent l="0" t="0" r="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" cy="941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4--收集水後會有甚麼用途?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30"/>
          <w:szCs w:val="30"/>
          <w:lang w:eastAsia="zh-HK"/>
        </w:rPr>
      </w:pPr>
      <w:r>
        <w:rPr>
          <w:rFonts w:ascii="微軟正黑體" w:eastAsia="微軟正黑體" w:hAnsi="微軟正黑體" w:hint="eastAsia"/>
          <w:b/>
          <w:sz w:val="30"/>
          <w:szCs w:val="30"/>
        </w:rPr>
        <w:t xml:space="preserve">  沒對錯，想得愈多愈有趣更好!</w:t>
      </w:r>
    </w:p>
    <w:p w:rsidR="00C76D83" w:rsidRDefault="00C76D83" w:rsidP="00C76D83">
      <w:pPr>
        <w:rPr>
          <w:rFonts w:ascii="微軟正黑體" w:eastAsia="微軟正黑體" w:hAnsi="微軟正黑體"/>
          <w:sz w:val="50"/>
          <w:szCs w:val="50"/>
        </w:rPr>
      </w:pP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5560</wp:posOffset>
                </wp:positionV>
                <wp:extent cx="6905625" cy="3323590"/>
                <wp:effectExtent l="0" t="0" r="28575" b="10160"/>
                <wp:wrapNone/>
                <wp:docPr id="30" name="Rounded 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332359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  <w:r w:rsidRPr="00520128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(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視藝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室</w:t>
                            </w:r>
                            <w:r w:rsidRPr="00910C05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sym w:font="Wingdings" w:char="F0E0"/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清水區?</w:t>
                            </w:r>
                            <w:r w:rsidRPr="00520128"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)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、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 xml:space="preserve"> (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值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日生</w:t>
                            </w:r>
                            <w:r w:rsidRPr="00A666F6"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sym w:font="Wingdings" w:char="F0E0"/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抹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黑板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/</w:t>
                            </w:r>
                            <w:proofErr w:type="gramStart"/>
                            <w:r>
                              <w:rPr>
                                <w:rFonts w:ascii="微軟正黑體" w:eastAsia="微軟正黑體" w:hAnsi="微軟正黑體" w:hint="eastAsia"/>
                                <w:color w:val="FF0000"/>
                                <w:sz w:val="40"/>
                                <w:szCs w:val="40"/>
                              </w:rPr>
                              <w:t>椅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桌</w:t>
                            </w:r>
                            <w:proofErr w:type="gramEnd"/>
                            <w:r>
                              <w:rPr>
                                <w:rFonts w:ascii="微軟正黑體" w:eastAsia="微軟正黑體" w:hAnsi="微軟正黑體"/>
                                <w:color w:val="FF0000"/>
                                <w:sz w:val="40"/>
                                <w:szCs w:val="40"/>
                              </w:rPr>
                              <w:t>?)</w:t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  <w:kern w:val="0"/>
                                <w:sz w:val="20"/>
                                <w:szCs w:val="20"/>
                                <w:lang w:eastAsia="zh-CN"/>
                              </w:rPr>
                              <w:drawing>
                                <wp:inline distT="0" distB="0" distL="0" distR="0">
                                  <wp:extent cx="795655" cy="914400"/>
                                  <wp:effectExtent l="0" t="0" r="4445" b="0"/>
                                  <wp:docPr id="29" name="Picture 29" descr="water cartoon的圖片搜尋結果">
                                    <a:hlinkClick xmlns:a="http://schemas.openxmlformats.org/drawingml/2006/main" r:id="rId12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ater cartoon的圖片搜尋結果">
                                            <a:hlinkClick r:id="rId12"/>
                                          </pic:cNvPr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5655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30" o:spid="_x0000_s1032" style="position:absolute;margin-left:0;margin-top:2.8pt;width:543.75pt;height:261.7pt;z-index:251735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" fillcolor="white [3212]" strokecolor="black [3213]" strokeweight="1pt">
                <v:stroke dashstyle="longDashDot" joinstyle="miter"/>
                <v:textbox>
                  <w:txbxContent>
                    <w:p w:rsidR="00C76D83" w:rsidRDefault="00C76D83" w:rsidP="00C76D83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</w:rPr>
                      </w:pPr>
                      <w:r w:rsidRPr="00520128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(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視藝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室</w:t>
                      </w:r>
                      <w:r w:rsidRPr="00910C05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sym w:font="Wingdings" w:char="F0E0"/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清水區?</w:t>
                      </w:r>
                      <w:r w:rsidRPr="00520128"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)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、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 xml:space="preserve"> (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值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日生</w:t>
                      </w:r>
                      <w:r w:rsidRPr="00A666F6"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sym w:font="Wingdings" w:char="F0E0"/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抹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黑板</w:t>
                      </w: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/</w:t>
                      </w:r>
                      <w:proofErr w:type="gramStart"/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sz w:val="40"/>
                          <w:szCs w:val="40"/>
                        </w:rPr>
                        <w:t>椅</w:t>
                      </w:r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桌</w:t>
                      </w:r>
                      <w:proofErr w:type="gramEnd"/>
                      <w:r>
                        <w:rPr>
                          <w:rFonts w:ascii="微軟正黑體" w:eastAsia="微軟正黑體" w:hAnsi="微軟正黑體"/>
                          <w:color w:val="FF0000"/>
                          <w:sz w:val="40"/>
                          <w:szCs w:val="40"/>
                        </w:rPr>
                        <w:t>?)</w:t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  <w:color w:val="000000" w:themeColor="text1"/>
                        </w:rPr>
                      </w:pPr>
                      <w:r>
                        <w:rPr>
                          <w:noProof/>
                          <w:kern w:val="0"/>
                          <w:sz w:val="20"/>
                          <w:szCs w:val="20"/>
                        </w:rPr>
                        <w:drawing>
                          <wp:inline distT="0" distB="0" distL="0" distR="0">
                            <wp:extent cx="795655" cy="914400"/>
                            <wp:effectExtent l="0" t="0" r="4445" b="0"/>
                            <wp:docPr id="29" name="Picture 29" descr="water cartoon的圖片搜尋結果">
                              <a:hlinkClick xmlns:a="http://schemas.openxmlformats.org/drawingml/2006/main" r:id="rId14"/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ater cartoon的圖片搜尋結果">
                                      <a:hlinkClick r:id="rId14"/>
                                    </pic:cNvPr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95655" cy="914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3717290</wp:posOffset>
                </wp:positionH>
                <wp:positionV relativeFrom="paragraph">
                  <wp:posOffset>1165860</wp:posOffset>
                </wp:positionV>
                <wp:extent cx="382270" cy="436880"/>
                <wp:effectExtent l="19050" t="38100" r="55880" b="2032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635" cy="43624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627E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292.7pt;margin-top:91.8pt;width:30.1pt;height:34.4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3691890</wp:posOffset>
                </wp:positionH>
                <wp:positionV relativeFrom="paragraph">
                  <wp:posOffset>2080895</wp:posOffset>
                </wp:positionV>
                <wp:extent cx="477520" cy="518795"/>
                <wp:effectExtent l="19050" t="19050" r="74930" b="527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885" cy="51816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F10C8" id="Straight Arrow Connector 27" o:spid="_x0000_s1026" type="#_x0000_t32" style="position:absolute;margin-left:290.7pt;margin-top:163.85pt;width:37.6pt;height:40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2693035</wp:posOffset>
                </wp:positionH>
                <wp:positionV relativeFrom="paragraph">
                  <wp:posOffset>2081530</wp:posOffset>
                </wp:positionV>
                <wp:extent cx="409575" cy="417830"/>
                <wp:effectExtent l="38100" t="19050" r="28575" b="3937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8940" cy="41719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F0485" id="Straight Arrow Connector 26" o:spid="_x0000_s1026" type="#_x0000_t32" style="position:absolute;margin-left:212.05pt;margin-top:163.9pt;width:32.25pt;height:32.9pt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2643505</wp:posOffset>
                </wp:positionH>
                <wp:positionV relativeFrom="paragraph">
                  <wp:posOffset>901700</wp:posOffset>
                </wp:positionV>
                <wp:extent cx="354965" cy="518160"/>
                <wp:effectExtent l="38100" t="38100" r="26035" b="152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4330" cy="51752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A9EF5" id="Straight Arrow Connector 25" o:spid="_x0000_s1026" type="#_x0000_t32" style="position:absolute;margin-left:208.15pt;margin-top:71pt;width:27.95pt;height:40.8pt;flip:x y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189480</wp:posOffset>
                </wp:positionV>
                <wp:extent cx="54610" cy="327660"/>
                <wp:effectExtent l="76200" t="19050" r="59690" b="5334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975" cy="32702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B43A0" id="Straight Arrow Connector 23" o:spid="_x0000_s1026" type="#_x0000_t32" style="position:absolute;margin-left:0;margin-top:172.4pt;width:4.3pt;height:25.8pt;flip:x;z-index:251745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" strokecolor="black [3200]" strokeweight="3pt">
                <v:stroke endarrow="block" joinstyle="miter"/>
                <w10:wrap anchorx="margin"/>
              </v:shape>
            </w:pict>
          </mc:Fallback>
        </mc:AlternateContent>
      </w:r>
    </w:p>
    <w:p w:rsidR="00C76D83" w:rsidRDefault="00C76D83" w:rsidP="00C76D83">
      <w:pPr>
        <w:rPr>
          <w:rFonts w:ascii="微軟正黑體" w:eastAsia="微軟正黑體" w:hAnsi="微軟正黑體"/>
          <w:sz w:val="50"/>
          <w:szCs w:val="50"/>
        </w:rPr>
      </w:pPr>
    </w:p>
    <w:p w:rsidR="00C76D83" w:rsidRDefault="00C76D83" w:rsidP="00C76D83">
      <w:pPr>
        <w:rPr>
          <w:rFonts w:ascii="微軟正黑體" w:eastAsia="微軟正黑體" w:hAnsi="微軟正黑體"/>
          <w:sz w:val="50"/>
          <w:szCs w:val="50"/>
        </w:rPr>
      </w:pPr>
    </w:p>
    <w:p w:rsidR="00C76D83" w:rsidRDefault="00C76D83" w:rsidP="00C76D83">
      <w:pPr>
        <w:rPr>
          <w:rFonts w:ascii="微軟正黑體" w:eastAsia="微軟正黑體" w:hAnsi="微軟正黑體"/>
          <w:sz w:val="50"/>
          <w:szCs w:val="50"/>
        </w:rPr>
      </w:pPr>
    </w:p>
    <w:p w:rsidR="00C76D83" w:rsidRDefault="00C76D83" w:rsidP="00C76D83">
      <w:pPr>
        <w:rPr>
          <w:rFonts w:ascii="微軟正黑體" w:eastAsia="微軟正黑體" w:hAnsi="微軟正黑體"/>
          <w:sz w:val="50"/>
          <w:szCs w:val="50"/>
        </w:rPr>
      </w:pPr>
    </w:p>
    <w:p w:rsidR="00C76D83" w:rsidRDefault="00C76D83" w:rsidP="00C76D83">
      <w:pPr>
        <w:rPr>
          <w:rFonts w:ascii="微軟正黑體" w:eastAsia="微軟正黑體" w:hAnsi="微軟正黑體"/>
          <w:sz w:val="10"/>
          <w:szCs w:val="10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5--廢水收集器</w:t>
      </w: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檢</w:t>
      </w:r>
      <w:r>
        <w:rPr>
          <w:rFonts w:ascii="微軟正黑體" w:eastAsia="微軟正黑體" w:hAnsi="微軟正黑體" w:hint="eastAsia"/>
          <w:b/>
          <w:sz w:val="40"/>
          <w:szCs w:val="40"/>
        </w:rPr>
        <w:t>查表</w:t>
      </w:r>
    </w:p>
    <w:p w:rsidR="00C76D83" w:rsidRDefault="00C76D83" w:rsidP="00C76D83">
      <w:pPr>
        <w:rPr>
          <w:rFonts w:ascii="微軟正黑體" w:eastAsia="微軟正黑體" w:hAnsi="微軟正黑體"/>
          <w:sz w:val="36"/>
          <w:szCs w:val="36"/>
          <w:lang w:eastAsia="zh-HK"/>
        </w:rPr>
      </w:pPr>
      <w:r>
        <w:rPr>
          <w:rFonts w:ascii="微軟正黑體" w:eastAsia="微軟正黑體" w:hAnsi="微軟正黑體" w:hint="eastAsia"/>
          <w:sz w:val="36"/>
          <w:szCs w:val="36"/>
        </w:rPr>
        <w:t>□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使用環</w:t>
      </w:r>
      <w:r>
        <w:rPr>
          <w:rFonts w:ascii="微軟正黑體" w:eastAsia="微軟正黑體" w:hAnsi="微軟正黑體" w:hint="eastAsia"/>
          <w:sz w:val="36"/>
          <w:szCs w:val="36"/>
        </w:rPr>
        <w:t>保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物料製作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使用</w:t>
      </w:r>
      <w:r>
        <w:rPr>
          <w:rFonts w:ascii="微軟正黑體" w:eastAsia="微軟正黑體" w:hAnsi="微軟正黑體" w:hint="eastAsia"/>
          <w:sz w:val="36"/>
          <w:szCs w:val="36"/>
        </w:rPr>
        <w:t>STEM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技</w:t>
      </w:r>
      <w:r>
        <w:rPr>
          <w:rFonts w:ascii="微軟正黑體" w:eastAsia="微軟正黑體" w:hAnsi="微軟正黑體" w:hint="eastAsia"/>
          <w:sz w:val="36"/>
          <w:szCs w:val="36"/>
        </w:rPr>
        <w:t>術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製作</w:t>
      </w:r>
    </w:p>
    <w:p w:rsidR="00C76D83" w:rsidRDefault="00C76D83" w:rsidP="00C76D83">
      <w:pPr>
        <w:rPr>
          <w:rFonts w:ascii="微軟正黑體" w:eastAsia="微軟正黑體" w:hAnsi="微軟正黑體"/>
          <w:sz w:val="10"/>
          <w:szCs w:val="10"/>
          <w:lang w:eastAsia="zh-HK"/>
        </w:rPr>
      </w:pPr>
    </w:p>
    <w:p w:rsidR="00C76D83" w:rsidRDefault="00C76D83" w:rsidP="00C76D83">
      <w:pPr>
        <w:rPr>
          <w:rFonts w:ascii="微軟正黑體" w:eastAsia="微軟正黑體" w:hAnsi="微軟正黑體"/>
          <w:sz w:val="36"/>
          <w:szCs w:val="36"/>
          <w:lang w:eastAsia="zh-HK"/>
        </w:rPr>
      </w:pPr>
      <w:r>
        <w:rPr>
          <w:rFonts w:ascii="微軟正黑體" w:eastAsia="微軟正黑體" w:hAnsi="微軟正黑體" w:hint="eastAsia"/>
          <w:sz w:val="36"/>
          <w:szCs w:val="36"/>
        </w:rPr>
        <w:t>□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確</w:t>
      </w:r>
      <w:r>
        <w:rPr>
          <w:rFonts w:ascii="微軟正黑體" w:eastAsia="微軟正黑體" w:hAnsi="微軟正黑體" w:hint="eastAsia"/>
          <w:sz w:val="36"/>
          <w:szCs w:val="36"/>
        </w:rPr>
        <w:t>實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能</w:t>
      </w:r>
      <w:r>
        <w:rPr>
          <w:rFonts w:ascii="微軟正黑體" w:eastAsia="微軟正黑體" w:hAnsi="微軟正黑體" w:hint="eastAsia"/>
          <w:sz w:val="36"/>
          <w:szCs w:val="36"/>
        </w:rPr>
        <w:t>夠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收集足</w:t>
      </w:r>
      <w:r>
        <w:rPr>
          <w:rFonts w:ascii="微軟正黑體" w:eastAsia="微軟正黑體" w:hAnsi="微軟正黑體" w:hint="eastAsia"/>
          <w:sz w:val="36"/>
          <w:szCs w:val="36"/>
        </w:rPr>
        <w:t>夠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的水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 xml:space="preserve"> □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已分工合作收集及使用水</w:t>
      </w:r>
    </w:p>
    <w:p w:rsidR="00C76D83" w:rsidRDefault="00C76D83" w:rsidP="00C76D83">
      <w:pPr>
        <w:rPr>
          <w:rFonts w:ascii="微軟正黑體" w:eastAsia="微軟正黑體" w:hAnsi="微軟正黑體"/>
          <w:sz w:val="10"/>
          <w:szCs w:val="10"/>
          <w:lang w:eastAsia="zh-HK"/>
        </w:rPr>
      </w:pPr>
    </w:p>
    <w:p w:rsidR="00C76D83" w:rsidRDefault="00C76D83" w:rsidP="00C76D83">
      <w:pPr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 w:hint="eastAsia"/>
          <w:sz w:val="36"/>
          <w:szCs w:val="36"/>
        </w:rPr>
        <w:t>□</w:t>
      </w:r>
      <w:r>
        <w:rPr>
          <w:rFonts w:ascii="微軟正黑體" w:eastAsia="微軟正黑體" w:hAnsi="微軟正黑體" w:hint="eastAsia"/>
          <w:sz w:val="36"/>
          <w:szCs w:val="36"/>
          <w:lang w:eastAsia="zh-HK"/>
        </w:rPr>
        <w:t>方便使用</w:t>
      </w:r>
      <w:r>
        <w:rPr>
          <w:rFonts w:ascii="微軟正黑體" w:eastAsia="微軟正黑體" w:hAnsi="微軟正黑體" w:hint="eastAsia"/>
          <w:sz w:val="36"/>
          <w:szCs w:val="36"/>
        </w:rPr>
        <w:t>(如: 容易搬運)</w:t>
      </w:r>
      <w:r>
        <w:rPr>
          <w:rFonts w:ascii="微軟正黑體" w:eastAsia="微軟正黑體" w:hAnsi="微軟正黑體" w:hint="eastAsia"/>
          <w:sz w:val="36"/>
          <w:szCs w:val="36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ab/>
      </w:r>
      <w:r>
        <w:rPr>
          <w:rFonts w:ascii="微軟正黑體" w:eastAsia="微軟正黑體" w:hAnsi="微軟正黑體" w:hint="eastAsia"/>
          <w:sz w:val="36"/>
          <w:szCs w:val="36"/>
        </w:rPr>
        <w:tab/>
        <w:t xml:space="preserve">    □確保持續使用</w:t>
      </w:r>
    </w:p>
    <w:p w:rsidR="00C76D83" w:rsidRDefault="00C76D83" w:rsidP="00C76D83">
      <w:pPr>
        <w:rPr>
          <w:rFonts w:ascii="微軟正黑體" w:eastAsia="微軟正黑體" w:hAnsi="微軟正黑體"/>
          <w:sz w:val="2"/>
          <w:szCs w:val="2"/>
        </w:rPr>
      </w:pPr>
    </w:p>
    <w:p w:rsidR="00C76D83" w:rsidRDefault="00C76D83" w:rsidP="00C76D83">
      <w:pPr>
        <w:rPr>
          <w:rFonts w:ascii="微軟正黑體" w:eastAsia="微軟正黑體" w:hAnsi="微軟正黑體"/>
          <w:sz w:val="2"/>
          <w:szCs w:val="2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36"/>
          <w:szCs w:val="36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6--</w:t>
      </w:r>
      <w:r>
        <w:rPr>
          <w:rFonts w:ascii="微軟正黑體" w:eastAsia="微軟正黑體" w:hAnsi="微軟正黑體" w:hint="eastAsia"/>
          <w:sz w:val="40"/>
          <w:szCs w:val="40"/>
        </w:rPr>
        <w:t>你在這個比賽</w:t>
      </w:r>
      <w:r>
        <w:rPr>
          <w:rFonts w:ascii="微軟正黑體" w:eastAsia="微軟正黑體" w:hAnsi="微軟正黑體" w:hint="eastAsia"/>
          <w:b/>
          <w:color w:val="000000" w:themeColor="text1"/>
          <w:sz w:val="40"/>
          <w:szCs w:val="40"/>
          <w:u w:val="single"/>
        </w:rPr>
        <w:t>中期發現</w:t>
      </w:r>
      <w:r>
        <w:rPr>
          <w:rFonts w:ascii="微軟正黑體" w:eastAsia="微軟正黑體" w:hAnsi="微軟正黑體" w:hint="eastAsia"/>
          <w:sz w:val="40"/>
          <w:szCs w:val="40"/>
        </w:rPr>
        <w:t>甚麼?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hint="eastAsia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918325" cy="1935480"/>
                <wp:effectExtent l="0" t="0" r="15875" b="26670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8325" cy="19354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:rsidR="00C76D83" w:rsidRDefault="00C76D83" w:rsidP="00C76D83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</w:rPr>
                            </w:pPr>
                          </w:p>
                          <w:p w:rsidR="00C76D83" w:rsidRDefault="00C76D83" w:rsidP="00C76D83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0" o:spid="_x0000_s1033" style="position:absolute;left:0;text-align:left;margin-left:0;margin-top:.95pt;width:544.75pt;height:152.4pt;z-index:2517483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" fillcolor="white [3212]" strokecolor="black [3213]" strokeweight="1pt">
                <v:stroke dashstyle="longDashDot" joinstyle="miter"/>
                <v:textbox>
                  <w:txbxContent>
                    <w:p w:rsidR="00C76D83" w:rsidRDefault="00C76D83" w:rsidP="00C76D83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:rsidR="00C76D83" w:rsidRDefault="00C76D83" w:rsidP="00C76D83">
                      <w:pPr>
                        <w:rPr>
                          <w:rFonts w:ascii="微軟正黑體" w:eastAsia="微軟正黑體" w:hAnsi="微軟正黑體" w:hint="eastAsia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  <w:color w:val="000000" w:themeColor="text1"/>
                        </w:rPr>
                      </w:pPr>
                    </w:p>
                    <w:p w:rsidR="00C76D83" w:rsidRDefault="00C76D83" w:rsidP="00C76D83">
                      <w:pPr>
                        <w:jc w:val="center"/>
                        <w:rPr>
                          <w:rFonts w:ascii="微軟正黑體" w:eastAsia="微軟正黑體" w:hAnsi="微軟正黑體" w:hint="eastAsia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C76D83" w:rsidRDefault="00C76D83" w:rsidP="00C76D83">
      <w:pPr>
        <w:rPr>
          <w:rFonts w:ascii="微軟正黑體" w:eastAsia="微軟正黑體" w:hAnsi="微軟正黑體"/>
          <w:sz w:val="36"/>
          <w:szCs w:val="36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7--</w:t>
      </w:r>
      <w:r>
        <w:rPr>
          <w:rFonts w:ascii="微軟正黑體" w:eastAsia="微軟正黑體" w:hAnsi="微軟正黑體" w:hint="eastAsia"/>
          <w:sz w:val="40"/>
          <w:szCs w:val="40"/>
          <w:lang w:eastAsia="zh-HK"/>
        </w:rPr>
        <w:t>收集記</w:t>
      </w:r>
      <w:r>
        <w:rPr>
          <w:rFonts w:ascii="微軟正黑體" w:eastAsia="微軟正黑體" w:hAnsi="微軟正黑體" w:hint="eastAsia"/>
          <w:sz w:val="40"/>
          <w:szCs w:val="40"/>
        </w:rPr>
        <w:t xml:space="preserve">錄  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7</w:t>
      </w:r>
      <w:proofErr w:type="gramStart"/>
      <w:r>
        <w:rPr>
          <w:rFonts w:ascii="微軟正黑體" w:eastAsia="微軟正黑體" w:hAnsi="微軟正黑體" w:hint="eastAsia"/>
          <w:b/>
          <w:sz w:val="40"/>
          <w:szCs w:val="40"/>
        </w:rPr>
        <w:t>—</w:t>
      </w:r>
      <w:proofErr w:type="gramEnd"/>
      <w:r>
        <w:rPr>
          <w:rFonts w:ascii="微軟正黑體" w:eastAsia="微軟正黑體" w:hAnsi="微軟正黑體" w:hint="eastAsia"/>
          <w:b/>
          <w:sz w:val="40"/>
          <w:szCs w:val="40"/>
        </w:rPr>
        <w:t>廢水收集及使用記錄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sz w:val="40"/>
          <w:szCs w:val="40"/>
        </w:rPr>
        <w:t>比賽期限: _______/_____/______- _____/_____/_______</w:t>
      </w:r>
    </w:p>
    <w:tbl>
      <w:tblPr>
        <w:tblStyle w:val="TableGrid"/>
        <w:tblW w:w="10916" w:type="dxa"/>
        <w:tblInd w:w="-431" w:type="dxa"/>
        <w:tblLook w:val="04A0" w:firstRow="1" w:lastRow="0" w:firstColumn="1" w:lastColumn="0" w:noHBand="0" w:noVBand="1"/>
      </w:tblPr>
      <w:tblGrid>
        <w:gridCol w:w="4103"/>
        <w:gridCol w:w="3411"/>
        <w:gridCol w:w="3402"/>
      </w:tblGrid>
      <w:tr w:rsidR="00C76D83" w:rsidTr="00C76D83"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日期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及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時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間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rPr>
          <w:trHeight w:val="1927"/>
        </w:trPr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收集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 xml:space="preserve">情況 </w:t>
            </w: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(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容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量、出現的問題/趣事)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容量:______ml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情況: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2"/>
                <w:szCs w:val="3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容量:______ml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情況:</w:t>
            </w: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rPr>
          <w:trHeight w:val="1590"/>
        </w:trPr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用途/ 使用情況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師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簽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名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</w:tbl>
    <w:p w:rsidR="00C76D83" w:rsidRDefault="00C76D83" w:rsidP="00C76D83">
      <w:pPr>
        <w:rPr>
          <w:rFonts w:ascii="微軟正黑體" w:eastAsia="微軟正黑體" w:hAnsi="微軟正黑體"/>
          <w:b/>
          <w:sz w:val="10"/>
          <w:szCs w:val="10"/>
        </w:rPr>
      </w:pPr>
    </w:p>
    <w:tbl>
      <w:tblPr>
        <w:tblStyle w:val="TableGrid"/>
        <w:tblW w:w="10916" w:type="dxa"/>
        <w:tblInd w:w="-431" w:type="dxa"/>
        <w:tblLook w:val="04A0" w:firstRow="1" w:lastRow="0" w:firstColumn="1" w:lastColumn="0" w:noHBand="0" w:noVBand="1"/>
      </w:tblPr>
      <w:tblGrid>
        <w:gridCol w:w="4103"/>
        <w:gridCol w:w="3411"/>
        <w:gridCol w:w="3402"/>
      </w:tblGrid>
      <w:tr w:rsidR="00C76D83" w:rsidTr="00C76D83"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日期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及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時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間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rPr>
          <w:trHeight w:val="1927"/>
        </w:trPr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收集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 xml:space="preserve">情況 </w:t>
            </w: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(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容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量、出現的問題/趣事)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容量:______ml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情況: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2"/>
                <w:szCs w:val="32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容量:______ml</w:t>
            </w:r>
          </w:p>
          <w:p w:rsidR="00C76D83" w:rsidRDefault="00C76D83">
            <w:pPr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情況:</w:t>
            </w:r>
          </w:p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30"/>
                <w:szCs w:val="3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用途/ 使用情況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  <w:tr w:rsidR="00C76D83" w:rsidTr="00C76D83">
        <w:tc>
          <w:tcPr>
            <w:tcW w:w="4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老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師</w:t>
            </w:r>
            <w:r>
              <w:rPr>
                <w:rFonts w:ascii="微軟正黑體" w:eastAsia="微軟正黑體" w:hAnsi="微軟正黑體" w:hint="eastAsia"/>
                <w:sz w:val="30"/>
                <w:szCs w:val="30"/>
                <w:lang w:eastAsia="zh-HK"/>
              </w:rPr>
              <w:t>簽</w:t>
            </w:r>
            <w:r>
              <w:rPr>
                <w:rFonts w:ascii="微軟正黑體" w:eastAsia="微軟正黑體" w:hAnsi="微軟正黑體" w:hint="eastAsia"/>
                <w:sz w:val="30"/>
                <w:szCs w:val="30"/>
              </w:rPr>
              <w:t>名</w:t>
            </w:r>
          </w:p>
        </w:tc>
        <w:tc>
          <w:tcPr>
            <w:tcW w:w="3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</w:p>
        </w:tc>
      </w:tr>
    </w:tbl>
    <w:p w:rsidR="00C76D83" w:rsidRDefault="00C76D83" w:rsidP="00C76D83">
      <w:pPr>
        <w:rPr>
          <w:rFonts w:ascii="微軟正黑體" w:eastAsia="微軟正黑體" w:hAnsi="微軟正黑體"/>
          <w:sz w:val="30"/>
          <w:szCs w:val="30"/>
        </w:rPr>
      </w:pPr>
      <w:r>
        <w:rPr>
          <w:rFonts w:ascii="微軟正黑體" w:eastAsia="微軟正黑體" w:hAnsi="微軟正黑體" w:hint="eastAsia"/>
          <w:sz w:val="30"/>
          <w:szCs w:val="30"/>
        </w:rPr>
        <w:t>使用者整體意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76D83" w:rsidTr="00C76D83"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Cs w:val="24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szCs w:val="24"/>
              </w:rPr>
            </w:pPr>
          </w:p>
        </w:tc>
      </w:tr>
    </w:tbl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面對的</w:t>
            </w:r>
            <w:r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困</w:t>
            </w: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 xml:space="preserve">難 </w:t>
            </w: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sz w:val="40"/>
                <w:szCs w:val="40"/>
                <w:lang w:eastAsia="zh-HK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你會如</w:t>
            </w: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何</w:t>
            </w:r>
            <w:r>
              <w:rPr>
                <w:rFonts w:ascii="微軟正黑體" w:eastAsia="微軟正黑體" w:hAnsi="微軟正黑體" w:hint="eastAsia"/>
                <w:sz w:val="40"/>
                <w:szCs w:val="40"/>
                <w:lang w:eastAsia="zh-HK"/>
              </w:rPr>
              <w:t>解</w:t>
            </w: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決?</w:t>
            </w:r>
          </w:p>
        </w:tc>
      </w:tr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</w:tr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50"/>
                <w:szCs w:val="50"/>
                <w:lang w:eastAsia="zh-HK"/>
              </w:rPr>
            </w:pPr>
          </w:p>
        </w:tc>
      </w:tr>
    </w:tbl>
    <w:p w:rsidR="00C76D83" w:rsidRDefault="00C76D83" w:rsidP="00C76D83">
      <w:pPr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747328" behindDoc="0" locked="0" layoutInCell="1" allowOverlap="1">
            <wp:simplePos x="0" y="0"/>
            <wp:positionH relativeFrom="margin">
              <wp:posOffset>5331460</wp:posOffset>
            </wp:positionH>
            <wp:positionV relativeFrom="paragraph">
              <wp:posOffset>99695</wp:posOffset>
            </wp:positionV>
            <wp:extent cx="1053465" cy="114681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65" cy="1146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             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</w:rPr>
        <w:t xml:space="preserve">              </w:t>
      </w: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9</w:t>
      </w:r>
    </w:p>
    <w:p w:rsidR="00C76D83" w:rsidRDefault="00C76D83" w:rsidP="00C76D83">
      <w:pPr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 xml:space="preserve">                你在這個比賽學到甚麼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76D83" w:rsidTr="00C76D83"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sz w:val="40"/>
                <w:szCs w:val="40"/>
              </w:rPr>
              <w:t>省水方面</w:t>
            </w:r>
          </w:p>
          <w:p w:rsidR="00C76D83" w:rsidRPr="00C76D83" w:rsidRDefault="00C76D83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>
              <w:rPr>
                <w:rFonts w:ascii="微軟正黑體" w:eastAsia="微軟正黑體" w:hAnsi="微軟正黑體"/>
                <w:color w:val="FF0000"/>
                <w:sz w:val="40"/>
                <w:szCs w:val="40"/>
              </w:rPr>
              <w:t>(</w:t>
            </w:r>
            <w:r>
              <w:rPr>
                <w:rFonts w:ascii="微軟正黑體" w:eastAsia="微軟正黑體" w:hAnsi="微軟正黑體" w:hint="eastAsia"/>
                <w:color w:val="FF0000"/>
                <w:sz w:val="40"/>
                <w:szCs w:val="40"/>
              </w:rPr>
              <w:t>學生的態度/情感?</w:t>
            </w:r>
            <w:r>
              <w:rPr>
                <w:rFonts w:ascii="微軟正黑體" w:eastAsia="微軟正黑體" w:hAnsi="微軟正黑體"/>
                <w:color w:val="FF0000"/>
                <w:sz w:val="40"/>
                <w:szCs w:val="40"/>
              </w:rPr>
              <w:t>)</w:t>
            </w:r>
          </w:p>
        </w:tc>
      </w:tr>
      <w:tr w:rsidR="00C76D83" w:rsidTr="00C76D83"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color w:val="000000" w:themeColor="text1"/>
                <w:sz w:val="40"/>
                <w:szCs w:val="40"/>
              </w:rPr>
              <w:t>創意方面</w:t>
            </w:r>
          </w:p>
          <w:p w:rsidR="00C76D83" w:rsidRPr="00C76D83" w:rsidRDefault="00C76D83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>
              <w:rPr>
                <w:rFonts w:ascii="微軟正黑體" w:eastAsia="微軟正黑體" w:hAnsi="微軟正黑體"/>
                <w:color w:val="FF0000"/>
                <w:sz w:val="40"/>
                <w:szCs w:val="40"/>
              </w:rPr>
              <w:t>(</w:t>
            </w:r>
            <w:r>
              <w:rPr>
                <w:rFonts w:ascii="微軟正黑體" w:eastAsia="微軟正黑體" w:hAnsi="微軟正黑體" w:hint="eastAsia"/>
                <w:color w:val="FF0000"/>
                <w:sz w:val="40"/>
                <w:szCs w:val="40"/>
              </w:rPr>
              <w:t>學生的知識?)</w:t>
            </w:r>
          </w:p>
        </w:tc>
      </w:tr>
      <w:tr w:rsidR="00C76D83" w:rsidTr="00C76D83"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sz w:val="40"/>
                <w:szCs w:val="40"/>
              </w:rPr>
            </w:pPr>
            <w:r>
              <w:rPr>
                <w:rFonts w:ascii="微軟正黑體" w:eastAsia="微軟正黑體" w:hAnsi="微軟正黑體" w:hint="eastAsia"/>
                <w:sz w:val="40"/>
                <w:szCs w:val="40"/>
              </w:rPr>
              <w:t>手作方面</w:t>
            </w:r>
          </w:p>
          <w:p w:rsidR="00C76D83" w:rsidRPr="00C76D83" w:rsidRDefault="00C76D83">
            <w:pPr>
              <w:rPr>
                <w:rFonts w:ascii="微軟正黑體" w:eastAsia="微軟正黑體" w:hAnsi="微軟正黑體"/>
                <w:color w:val="000000" w:themeColor="text1"/>
                <w:sz w:val="40"/>
                <w:szCs w:val="40"/>
              </w:rPr>
            </w:pPr>
            <w:r>
              <w:rPr>
                <w:rFonts w:ascii="微軟正黑體" w:eastAsia="微軟正黑體" w:hAnsi="微軟正黑體"/>
                <w:color w:val="FF0000"/>
                <w:sz w:val="40"/>
                <w:szCs w:val="40"/>
              </w:rPr>
              <w:t>(</w:t>
            </w:r>
            <w:r>
              <w:rPr>
                <w:rFonts w:ascii="微軟正黑體" w:eastAsia="微軟正黑體" w:hAnsi="微軟正黑體" w:hint="eastAsia"/>
                <w:color w:val="FF0000"/>
                <w:sz w:val="40"/>
                <w:szCs w:val="40"/>
              </w:rPr>
              <w:t>學生的STEM技巧?)</w:t>
            </w:r>
          </w:p>
        </w:tc>
      </w:tr>
    </w:tbl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b/>
          <w:sz w:val="40"/>
          <w:szCs w:val="40"/>
          <w:lang w:eastAsia="zh-HK"/>
        </w:rPr>
      </w:pPr>
    </w:p>
    <w:p w:rsidR="00C76D83" w:rsidRDefault="00C76D83" w:rsidP="00C76D83">
      <w:pPr>
        <w:jc w:val="center"/>
        <w:rPr>
          <w:rFonts w:ascii="微軟正黑體" w:eastAsia="微軟正黑體" w:hAnsi="微軟正黑體"/>
          <w:color w:val="000000" w:themeColor="text1"/>
          <w:sz w:val="40"/>
          <w:szCs w:val="40"/>
        </w:rPr>
      </w:pPr>
      <w:r>
        <w:rPr>
          <w:rFonts w:ascii="微軟正黑體" w:eastAsia="微軟正黑體" w:hAnsi="微軟正黑體" w:hint="eastAsia"/>
          <w:b/>
          <w:sz w:val="40"/>
          <w:szCs w:val="40"/>
          <w:lang w:eastAsia="zh-HK"/>
        </w:rPr>
        <w:lastRenderedPageBreak/>
        <w:t>任</w:t>
      </w:r>
      <w:r>
        <w:rPr>
          <w:rFonts w:ascii="微軟正黑體" w:eastAsia="微軟正黑體" w:hAnsi="微軟正黑體" w:hint="eastAsia"/>
          <w:b/>
          <w:sz w:val="40"/>
          <w:szCs w:val="40"/>
        </w:rPr>
        <w:t>務10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  <w:r>
        <w:rPr>
          <w:rFonts w:ascii="微軟正黑體" w:eastAsia="微軟正黑體" w:hAnsi="微軟正黑體" w:hint="eastAsia"/>
          <w:sz w:val="40"/>
          <w:szCs w:val="40"/>
        </w:rPr>
        <w:t>有圖有真相，請展示記錄時的情況:</w:t>
      </w:r>
    </w:p>
    <w:p w:rsidR="00C76D83" w:rsidRDefault="00C76D83" w:rsidP="00C76D83">
      <w:pPr>
        <w:jc w:val="center"/>
        <w:rPr>
          <w:rFonts w:ascii="微軟正黑體" w:eastAsia="微軟正黑體" w:hAnsi="微軟正黑體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</w:tr>
      <w:tr w:rsidR="00C76D83" w:rsidTr="00C76D83"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  <w:p w:rsidR="00C76D83" w:rsidRDefault="00C76D83">
            <w:pPr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  <w:tc>
          <w:tcPr>
            <w:tcW w:w="5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83" w:rsidRDefault="00C76D83">
            <w:pPr>
              <w:jc w:val="center"/>
              <w:rPr>
                <w:rFonts w:ascii="微軟正黑體" w:eastAsia="微軟正黑體" w:hAnsi="微軟正黑體"/>
                <w:b/>
                <w:sz w:val="40"/>
                <w:szCs w:val="40"/>
              </w:rPr>
            </w:pPr>
          </w:p>
        </w:tc>
      </w:tr>
    </w:tbl>
    <w:p w:rsidR="00C76D83" w:rsidRDefault="00C76D83" w:rsidP="00C76D83">
      <w:pPr>
        <w:rPr>
          <w:rFonts w:ascii="微軟正黑體" w:eastAsia="微軟正黑體" w:hAnsi="微軟正黑體"/>
          <w:sz w:val="72"/>
          <w:szCs w:val="72"/>
          <w:lang w:eastAsia="zh-HK"/>
        </w:rPr>
      </w:pPr>
    </w:p>
    <w:sectPr w:rsidR="00C76D83" w:rsidSect="00DB2398">
      <w:footerReference w:type="default" r:id="rId16"/>
      <w:pgSz w:w="11906" w:h="16838"/>
      <w:pgMar w:top="720" w:right="720" w:bottom="720" w:left="720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B46" w:rsidRDefault="00D04B46" w:rsidP="005A1F5F">
      <w:r>
        <w:separator/>
      </w:r>
    </w:p>
  </w:endnote>
  <w:endnote w:type="continuationSeparator" w:id="0">
    <w:p w:rsidR="00D04B46" w:rsidRDefault="00D04B46" w:rsidP="005A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2398" w:rsidRPr="00DB2398" w:rsidRDefault="00DB2398" w:rsidP="00DB2398">
    <w:pPr>
      <w:pStyle w:val="Footer"/>
      <w:jc w:val="center"/>
      <w:rPr>
        <w:caps/>
        <w:noProof/>
      </w:rPr>
    </w:pPr>
    <w:r w:rsidRPr="00DB2398">
      <w:rPr>
        <w:caps/>
      </w:rPr>
      <w:fldChar w:fldCharType="begin"/>
    </w:r>
    <w:r w:rsidRPr="00DB2398">
      <w:rPr>
        <w:caps/>
      </w:rPr>
      <w:instrText xml:space="preserve"> PAGE   \* MERGEFORMAT </w:instrText>
    </w:r>
    <w:r w:rsidRPr="00DB2398">
      <w:rPr>
        <w:caps/>
      </w:rPr>
      <w:fldChar w:fldCharType="separate"/>
    </w:r>
    <w:r w:rsidR="005B5970">
      <w:rPr>
        <w:caps/>
        <w:noProof/>
      </w:rPr>
      <w:t>8</w:t>
    </w:r>
    <w:r w:rsidRPr="00DB2398">
      <w:rPr>
        <w:caps/>
        <w:noProof/>
      </w:rPr>
      <w:fldChar w:fldCharType="end"/>
    </w:r>
  </w:p>
  <w:p w:rsidR="00DB2398" w:rsidRDefault="00DB2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B46" w:rsidRDefault="00D04B46" w:rsidP="005A1F5F">
      <w:r>
        <w:separator/>
      </w:r>
    </w:p>
  </w:footnote>
  <w:footnote w:type="continuationSeparator" w:id="0">
    <w:p w:rsidR="00D04B46" w:rsidRDefault="00D04B46" w:rsidP="005A1F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DE3NzY2MDExMDFV0lEKTi0uzszPAykwrAUAYxPSECwAAAA="/>
  </w:docVars>
  <w:rsids>
    <w:rsidRoot w:val="004B3F7C"/>
    <w:rsid w:val="000065B7"/>
    <w:rsid w:val="00034403"/>
    <w:rsid w:val="00035201"/>
    <w:rsid w:val="000A6654"/>
    <w:rsid w:val="000C29AB"/>
    <w:rsid w:val="002077C6"/>
    <w:rsid w:val="00295BB2"/>
    <w:rsid w:val="002B7836"/>
    <w:rsid w:val="002F2A12"/>
    <w:rsid w:val="003131DB"/>
    <w:rsid w:val="00334388"/>
    <w:rsid w:val="00361152"/>
    <w:rsid w:val="00370369"/>
    <w:rsid w:val="00377441"/>
    <w:rsid w:val="003A76C4"/>
    <w:rsid w:val="003F091C"/>
    <w:rsid w:val="004174CA"/>
    <w:rsid w:val="00444BD7"/>
    <w:rsid w:val="00453551"/>
    <w:rsid w:val="004A63FC"/>
    <w:rsid w:val="004B3F7C"/>
    <w:rsid w:val="004E3F3D"/>
    <w:rsid w:val="00500A86"/>
    <w:rsid w:val="00520128"/>
    <w:rsid w:val="005446C6"/>
    <w:rsid w:val="00564923"/>
    <w:rsid w:val="005A1F5F"/>
    <w:rsid w:val="005B5970"/>
    <w:rsid w:val="005C5A20"/>
    <w:rsid w:val="005C5F04"/>
    <w:rsid w:val="00646C89"/>
    <w:rsid w:val="006516D5"/>
    <w:rsid w:val="00691C9A"/>
    <w:rsid w:val="006D6F91"/>
    <w:rsid w:val="006F2C79"/>
    <w:rsid w:val="0071796F"/>
    <w:rsid w:val="0077230F"/>
    <w:rsid w:val="007E4F84"/>
    <w:rsid w:val="007F1FBF"/>
    <w:rsid w:val="008202B4"/>
    <w:rsid w:val="00865FC0"/>
    <w:rsid w:val="00892F03"/>
    <w:rsid w:val="00910C05"/>
    <w:rsid w:val="00952C9C"/>
    <w:rsid w:val="00963E7A"/>
    <w:rsid w:val="009E1ED6"/>
    <w:rsid w:val="00A115CA"/>
    <w:rsid w:val="00A666F6"/>
    <w:rsid w:val="00A871F6"/>
    <w:rsid w:val="00A8790A"/>
    <w:rsid w:val="00B12565"/>
    <w:rsid w:val="00B1491E"/>
    <w:rsid w:val="00B36B56"/>
    <w:rsid w:val="00B878A1"/>
    <w:rsid w:val="00B93A7B"/>
    <w:rsid w:val="00BA4A96"/>
    <w:rsid w:val="00BC6854"/>
    <w:rsid w:val="00BE31A0"/>
    <w:rsid w:val="00C16C4D"/>
    <w:rsid w:val="00C249E2"/>
    <w:rsid w:val="00C25CC2"/>
    <w:rsid w:val="00C354F4"/>
    <w:rsid w:val="00C76D83"/>
    <w:rsid w:val="00C846EB"/>
    <w:rsid w:val="00C91711"/>
    <w:rsid w:val="00CB4977"/>
    <w:rsid w:val="00CC663C"/>
    <w:rsid w:val="00D04B46"/>
    <w:rsid w:val="00D30A7D"/>
    <w:rsid w:val="00D36B27"/>
    <w:rsid w:val="00D37F35"/>
    <w:rsid w:val="00D75C0B"/>
    <w:rsid w:val="00DB2398"/>
    <w:rsid w:val="00DD4189"/>
    <w:rsid w:val="00E21939"/>
    <w:rsid w:val="00E53471"/>
    <w:rsid w:val="00E671AB"/>
    <w:rsid w:val="00EC6B1C"/>
    <w:rsid w:val="00ED016D"/>
    <w:rsid w:val="00F141CA"/>
    <w:rsid w:val="00F80F20"/>
    <w:rsid w:val="00FC2279"/>
    <w:rsid w:val="00FD2741"/>
    <w:rsid w:val="00FF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AD4231"/>
  <w15:chartTrackingRefBased/>
  <w15:docId w15:val="{11A95738-03E5-4723-AC62-8044223BB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B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1F5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F5F"/>
  </w:style>
  <w:style w:type="paragraph" w:styleId="Footer">
    <w:name w:val="footer"/>
    <w:basedOn w:val="Normal"/>
    <w:link w:val="FooterChar"/>
    <w:uiPriority w:val="99"/>
    <w:unhideWhenUsed/>
    <w:rsid w:val="005A1F5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F5F"/>
  </w:style>
  <w:style w:type="paragraph" w:styleId="NormalWeb">
    <w:name w:val="Normal (Web)"/>
    <w:basedOn w:val="Normal"/>
    <w:uiPriority w:val="99"/>
    <w:semiHidden/>
    <w:unhideWhenUsed/>
    <w:rsid w:val="00295BB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B56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B5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pngtree.com/freepng/cartoon-water-drops_3023405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60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pngtree.com/freepng/cartoon-water-drops_302340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00512-CFD4-4307-B778-E5A1FE5B2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8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HK</dc:creator>
  <cp:keywords/>
  <dc:description/>
  <cp:lastModifiedBy>CHAN, Yin Chi [SES]</cp:lastModifiedBy>
  <cp:revision>19</cp:revision>
  <cp:lastPrinted>2018-04-10T02:54:00Z</cp:lastPrinted>
  <dcterms:created xsi:type="dcterms:W3CDTF">2018-03-22T10:29:00Z</dcterms:created>
  <dcterms:modified xsi:type="dcterms:W3CDTF">2020-03-25T07:26:00Z</dcterms:modified>
</cp:coreProperties>
</file>